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c193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5251bb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54c84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